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cial and Demographic Inequities in the Management and Outcomes of Coronary Artery Disease and Acute Stroke</w:t>
      </w:r>
    </w:p>
    <w:p>
      <w:pPr>
        <w:pStyle w:val="Subtitle"/>
      </w:pPr>
      <w:r>
        <w:t xml:space="preserve">Analysis for RCOP NIS Sep Neuro1</w:t>
      </w:r>
    </w:p>
    <w:p>
      <w:pPr>
        <w:pStyle w:val="Author"/>
      </w:pPr>
      <w:r>
        <w:t xml:space="preserve">Ali Salman</w:t>
      </w:r>
    </w:p>
    <w:bookmarkStart w:id="22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Papers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Havenon et al. 2024</w:t>
        </w:r>
      </w:hyperlink>
    </w:p>
    <w:p>
      <w:pPr>
        <w:pStyle w:val="Compact"/>
        <w:numPr>
          <w:ilvl w:val="1"/>
          <w:numId w:val="1002"/>
        </w:numPr>
      </w:pPr>
      <w:hyperlink r:id="rId21">
        <w:r>
          <w:rPr>
            <w:rStyle w:val="Hyperlink"/>
          </w:rPr>
          <w:t xml:space="preserve">Salman et al. 2025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</w:t>
      </w:r>
      <w:r>
        <w:t xml:space="preserve">: Investigate the association between race and inpatient outcomes for coronary artery disease (CAD) and acute stroke in U.S. hospitals from 2018 to 2020, adjusting for demographic, socioeconomic, clinical, and hospital-related factor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</w:t>
      </w:r>
      <w:r>
        <w:t xml:space="preserve">: Cross-sectional analysis using the National Inpatient Sample (NIS) database from 2018 to 2020, a representative sample of all-payer inpatient hospitalizations in the U.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atient Selection</w:t>
      </w:r>
      <w:r>
        <w:t xml:space="preserve">: Included all inpatient admissions for coronary artery disease (CAD) and acute stroke, identified using ICD-10 diagnosis codes. Patients were categorized into racial groups: White, Asian or Pacific Islander, Black, Hispanic, and Other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s of Interest:</w:t>
      </w:r>
    </w:p>
    <w:p>
      <w:pPr>
        <w:numPr>
          <w:ilvl w:val="1"/>
          <w:numId w:val="1003"/>
        </w:numPr>
      </w:pPr>
      <w:r>
        <w:t xml:space="preserve">In-hospital Mortality</w:t>
      </w:r>
    </w:p>
    <w:p>
      <w:pPr>
        <w:numPr>
          <w:ilvl w:val="1"/>
          <w:numId w:val="1003"/>
        </w:numPr>
      </w:pPr>
      <w:r>
        <w:t xml:space="preserve">Length of Stay (days)</w:t>
      </w:r>
    </w:p>
    <w:p>
      <w:pPr>
        <w:numPr>
          <w:ilvl w:val="1"/>
          <w:numId w:val="1003"/>
        </w:numPr>
      </w:pPr>
      <w:r>
        <w:t xml:space="preserve">Inflation-adjusted Total Charge ($) [adjusted to 2020 dollars, using CPI data by the U.S. Bureau of Labor Statistics]</w:t>
      </w:r>
    </w:p>
    <w:p>
      <w:pPr>
        <w:numPr>
          <w:ilvl w:val="1"/>
          <w:numId w:val="1003"/>
        </w:numPr>
      </w:pPr>
      <w:r>
        <w:t xml:space="preserve">Postoperative Intracranial Bleeding</w:t>
      </w:r>
    </w:p>
    <w:p>
      <w:pPr>
        <w:numPr>
          <w:ilvl w:val="1"/>
          <w:numId w:val="1003"/>
        </w:numPr>
      </w:pPr>
      <w:r>
        <w:t xml:space="preserve">Cognitive, Visual, and Motor Dysfunctio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Analysis</w:t>
      </w:r>
      <w:r>
        <w:t xml:space="preserve">: Univariable and multivariable analyses were conducted to evaluate the association between race and outcomes:</w:t>
      </w:r>
    </w:p>
    <w:p>
      <w:pPr>
        <w:numPr>
          <w:ilvl w:val="1"/>
          <w:numId w:val="1004"/>
        </w:numPr>
      </w:pPr>
      <w:r>
        <w:rPr>
          <w:b/>
          <w:bCs/>
        </w:rPr>
        <w:t xml:space="preserve">Univariable Analysis:</w:t>
      </w:r>
    </w:p>
    <w:p>
      <w:pPr>
        <w:numPr>
          <w:ilvl w:val="2"/>
          <w:numId w:val="1005"/>
        </w:numPr>
      </w:pPr>
      <w:r>
        <w:t xml:space="preserve">Continuous variables: Design-based Kruskal-Wallis test.</w:t>
      </w:r>
    </w:p>
    <w:p>
      <w:pPr>
        <w:numPr>
          <w:ilvl w:val="2"/>
          <w:numId w:val="1005"/>
        </w:numPr>
      </w:pPr>
      <w:r>
        <w:t xml:space="preserve">Categorical variables: Pearson’s X² test with Rao &amp; Scott adjustment to account for survey design.</w:t>
      </w:r>
    </w:p>
    <w:p>
      <w:pPr>
        <w:numPr>
          <w:ilvl w:val="1"/>
          <w:numId w:val="1004"/>
        </w:numPr>
      </w:pPr>
      <w:r>
        <w:rPr>
          <w:b/>
          <w:bCs/>
        </w:rPr>
        <w:t xml:space="preserve">Multivariable Analysis:</w:t>
      </w:r>
    </w:p>
    <w:p>
      <w:pPr>
        <w:numPr>
          <w:ilvl w:val="2"/>
          <w:numId w:val="1006"/>
        </w:numPr>
      </w:pPr>
      <w:r>
        <w:t xml:space="preserve">Logistic regression for binary outcomes (e.g., in-hospital mortality, postoperative intracranial bleeding).</w:t>
      </w:r>
    </w:p>
    <w:p>
      <w:pPr>
        <w:numPr>
          <w:ilvl w:val="2"/>
          <w:numId w:val="1006"/>
        </w:numPr>
      </w:pPr>
      <w:r>
        <w:t xml:space="preserve">Linear regression for continuous outcomes (e.g., length of stay, total charges).</w:t>
      </w:r>
    </w:p>
    <w:p>
      <w:pPr>
        <w:numPr>
          <w:ilvl w:val="1"/>
          <w:numId w:val="1004"/>
        </w:numPr>
      </w:pPr>
      <w:r>
        <w:rPr>
          <w:b/>
          <w:bCs/>
        </w:rPr>
        <w:t xml:space="preserve">Adjustments:</w:t>
      </w:r>
      <w:r>
        <w:t xml:space="preserve"> </w:t>
      </w:r>
      <w:r>
        <w:t xml:space="preserve">Models controlled for the following covariates:</w:t>
      </w:r>
    </w:p>
    <w:p>
      <w:pPr>
        <w:numPr>
          <w:ilvl w:val="2"/>
          <w:numId w:val="1007"/>
        </w:numPr>
      </w:pPr>
      <w:r>
        <w:rPr>
          <w:b/>
          <w:bCs/>
        </w:rPr>
        <w:t xml:space="preserve">Demographics and Socioeconomic Factors</w:t>
      </w:r>
      <w:r>
        <w:t xml:space="preserve">: Race, age, sex, income quartile, insurance payer.</w:t>
      </w:r>
    </w:p>
    <w:p>
      <w:pPr>
        <w:numPr>
          <w:ilvl w:val="2"/>
          <w:numId w:val="1007"/>
        </w:numPr>
      </w:pPr>
      <w:r>
        <w:rPr>
          <w:b/>
          <w:bCs/>
        </w:rPr>
        <w:t xml:space="preserve">Clinical Factors:</w:t>
      </w:r>
      <w:r>
        <w:t xml:space="preserve"> </w:t>
      </w:r>
      <w:r>
        <w:t xml:space="preserve">Charlson comorbidity index, cardiac arrhythmias, diabetes mellitus, hypertension, myocardial infarction, obesity, and intervention type (thrombolysis/platelet inhibitors, decompressive craniectomy, or other).</w:t>
      </w:r>
    </w:p>
    <w:p>
      <w:pPr>
        <w:numPr>
          <w:ilvl w:val="2"/>
          <w:numId w:val="1007"/>
        </w:numPr>
      </w:pPr>
      <w:r>
        <w:rPr>
          <w:b/>
          <w:bCs/>
        </w:rPr>
        <w:t xml:space="preserve">Hospital-Level Factors:</w:t>
      </w:r>
      <w:r>
        <w:t xml:space="preserve"> </w:t>
      </w:r>
      <w:r>
        <w:t xml:space="preserve">Region, bed size, location, and teaching statu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statistical analyses were performed using R Statistical Language (Version 4.4.2; R Foundation for Statistical Computing, Vienna, Austria), incorporating survey-weighted procedures via the</w:t>
      </w:r>
      <w:r>
        <w:t xml:space="preserve"> </w:t>
      </w:r>
      <w:r>
        <w:rPr>
          <w:i/>
          <w:iCs/>
        </w:rPr>
        <w:t xml:space="preserve">survey</w:t>
      </w:r>
      <w:r>
        <w:t xml:space="preserve"> </w:t>
      </w:r>
      <w:r>
        <w:t xml:space="preserve">package to account for the complex sampling design of NIS.</w:t>
      </w:r>
    </w:p>
    <w:bookmarkEnd w:id="22"/>
    <w:bookmarkStart w:id="23" w:name="baseline-table"/>
    <w:p>
      <w:pPr>
        <w:pStyle w:val="Heading2"/>
      </w:pPr>
      <w:r>
        <w:t xml:space="preserve">Baseline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41,89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hit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63,21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sian or Pacific Islander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6,84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lack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4,94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ispanic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8,26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ther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8,63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9,055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8,425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340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,390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495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405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2,820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4,775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505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,550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765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225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ecompressive crani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35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5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0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0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8,750 (9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5,525 (9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315 (9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,300 (9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,625 (9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985 (9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rombolysis &amp; platelet inhibito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,605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,745 (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85 (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320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485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70 (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3,530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,61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40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,955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450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475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1,810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,935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55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48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265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70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8,54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,79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42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82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210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28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,14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,16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175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130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36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1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,305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945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2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130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40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00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9,695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2,020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995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,835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725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120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135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980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5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950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40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90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,08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,805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3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880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65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00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9,175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,94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20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055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90 (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70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,70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,095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6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01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580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14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4,465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,445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70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,715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845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790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,55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,73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590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155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545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2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3,355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8,325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535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,175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430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890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6,310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,040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425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530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830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485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,22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,850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8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23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00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5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,250 (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,540 (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 (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25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0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0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,97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,655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7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06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480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0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9,670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3,020 (7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410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,055 (8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,980 (8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205 (8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. of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05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85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 (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ne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,620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110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5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10 (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50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05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wo or more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3,365 (9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2,520 (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955 (9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,510 (9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,905 (9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475 (9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ac arrhythmi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1,240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1,655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435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,255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325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570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3,635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8,010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085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,695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675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170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0,300 (9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4,510 (8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455 (9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,090 (9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,430 (9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815 (9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ocardial infar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4,170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2,840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70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145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040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375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,760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,47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80 (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595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94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6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3"/>
    <w:bookmarkStart w:id="24" w:name="univariable-analysis"/>
    <w:p>
      <w:pPr>
        <w:pStyle w:val="Heading2"/>
      </w:pPr>
      <w:r>
        <w:t xml:space="preserve">Univariable Analysis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41,89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hit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63,21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sian or Pacific Islander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6,84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lack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4,94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ispanic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8,26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ther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8,63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-hospital mor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,240 (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910 (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30 (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615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30 (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55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(day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2.0, 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2.0, 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(3.0, 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(3.0, 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(2.0, 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(3.0, 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ation-adjusted total charge ($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,431 (30,274, 110,7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,257 (28,388, 101,8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,470 (43,348, 157,2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,124 (33,004, 116,0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,709 (44,015, 156,8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,407 (38,037, 149,6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-operative intracranial ble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0 (&lt;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 (&lt;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&lt;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&lt;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&lt;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gnitive, visual, &amp; motor dysfun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55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10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5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; Design-based KruskalWallis test</w:t>
            </w:r>
          </w:p>
        </w:tc>
      </w:tr>
    </w:tbl>
    <w:bookmarkEnd w:id="24"/>
    <w:bookmarkStart w:id="28" w:name="multivariable-logistic-regression"/>
    <w:p>
      <w:pPr>
        <w:pStyle w:val="Heading2"/>
      </w:pPr>
      <w:r>
        <w:t xml:space="preserve">Multivariable Logistic Regression:</w:t>
      </w:r>
    </w:p>
    <w:bookmarkStart w:id="25" w:name="in-hospital-mortality"/>
    <w:p>
      <w:pPr>
        <w:pStyle w:val="Heading3"/>
      </w:pPr>
      <w:r>
        <w:t xml:space="preserve">In-hospital Mortalit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, 1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, 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ecompressive crani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, 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rombolysis &amp; platelet inhibito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, 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, 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1, 1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, 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, 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, 1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ac arrhythmi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6, 1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, 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, 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ocardial infar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, 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bookmarkEnd w:id="25"/>
    <w:bookmarkStart w:id="26" w:name="postoperative-intracranial-bleeding"/>
    <w:p>
      <w:pPr>
        <w:pStyle w:val="Heading3"/>
      </w:pPr>
      <w:r>
        <w:t xml:space="preserve">Postoperative Intracranial Bleeding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, 2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4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, 5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2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ecompressive crani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, 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rombolysis &amp; platelet inhibito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, 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, 2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, 2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, 1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739,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06,945, 18,583,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89,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9,449, 20,810,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211,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341,607, 23,513,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, 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,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, 1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, 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86,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04,858, 10,407,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435,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84,561, 12,092,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ac arrhythmi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, 2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, 2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ocardial infar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, 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, 1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bookmarkEnd w:id="26"/>
    <w:bookmarkStart w:id="27" w:name="cognitive-visual-and-motor-dysfunction"/>
    <w:p>
      <w:pPr>
        <w:pStyle w:val="Heading3"/>
      </w:pPr>
      <w:r>
        <w:t xml:space="preserve">Cognitive, Visual, and Motor Dysfunction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2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, 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2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ecompressive crani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, 2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rombolysis &amp; platelet inhibito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, 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, 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1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, 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, 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,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, 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ac arrhythmi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1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1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ocardial infar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, 1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bookmarkEnd w:id="27"/>
    <w:bookmarkEnd w:id="28"/>
    <w:bookmarkStart w:id="31" w:name="multivariable-linear-regression"/>
    <w:p>
      <w:pPr>
        <w:pStyle w:val="Heading2"/>
      </w:pPr>
      <w:r>
        <w:t xml:space="preserve">Multivariable Linear Regression:</w:t>
      </w:r>
    </w:p>
    <w:bookmarkStart w:id="29" w:name="length-of-stay"/>
    <w:p>
      <w:pPr>
        <w:pStyle w:val="Heading3"/>
      </w:pPr>
      <w:r>
        <w:t xml:space="preserve">Length of Sta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, 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, 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, 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, 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ecompressive crani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, -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rombolysis &amp; platelet inhibito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, 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3, -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5,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1, 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1, -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8, -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2, -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, 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, 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6, 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0, -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6, -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, 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, 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, 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ac arrhythmi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, 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7, -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0, -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ocardial infar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0, -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0, 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</w:tbl>
    <w:bookmarkEnd w:id="29"/>
    <w:bookmarkStart w:id="30" w:name="inflation-adjusted-total-charge"/>
    <w:p>
      <w:pPr>
        <w:pStyle w:val="Heading3"/>
      </w:pPr>
      <w:r>
        <w:t xml:space="preserve">Inflation-adjusted Total Charg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324, 35,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10, 10,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650, 39,4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,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337, 50,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627, -1,2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1, 3,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ecompressive crani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40,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75,186, -206,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rombolysis &amp; platelet inhibito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05,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40,666, -171,2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,573, 2,6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,170, 3,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274, 12,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,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,466, -1,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,2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,659, -3,8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,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,973, -1,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805, 29,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7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118, 20,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,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,120, 55,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,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9,302, -10,8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8,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2,984, -24,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005, 35,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,7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,582, 54,8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03, 5,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ac arrhythmi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307, 31,7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,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,866, -8,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4,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8,624, -30,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ocardial infar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911, 2,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74, 6,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</w:tbl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doi.org/10.1001/jamaneurol.2023.5416" TargetMode="External" /><Relationship Type="http://schemas.openxmlformats.org/officeDocument/2006/relationships/hyperlink" Id="rId21" Target="https://doi.org/10.1097/MCA.000000000000147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doi.org/10.1001/jamaneurol.2023.5416" TargetMode="External" /><Relationship Type="http://schemas.openxmlformats.org/officeDocument/2006/relationships/hyperlink" Id="rId21" Target="https://doi.org/10.1097/MCA.000000000000147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cial and Demographic Inequities in the Management and Outcomes of Coronary Artery Disease and Acute Stroke</dc:title>
  <dc:creator>Ali Salman</dc:creator>
  <cp:keywords/>
  <dcterms:created xsi:type="dcterms:W3CDTF">2025-01-26T12:19:55Z</dcterms:created>
  <dcterms:modified xsi:type="dcterms:W3CDTF">2025-01-26T12:1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Analysis for RCOP NIS Sep Neuro1</vt:lpwstr>
  </property>
  <property fmtid="{D5CDD505-2E9C-101B-9397-08002B2CF9AE}" pid="12" name="toc-title">
    <vt:lpwstr>Table of contents</vt:lpwstr>
  </property>
</Properties>
</file>